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5937B0" w14:textId="29F4C273" w:rsidR="005B57DF" w:rsidRPr="009367BE" w:rsidRDefault="005B57DF" w:rsidP="007C7F1D">
      <w:pPr>
        <w:pStyle w:val="Heading1"/>
        <w:jc w:val="center"/>
      </w:pPr>
      <w:bookmarkStart w:id="0" w:name="_GoBack"/>
      <w:bookmarkEnd w:id="0"/>
      <w:r>
        <w:t>Python Web Framework</w:t>
      </w:r>
      <w:r w:rsidR="009367BE">
        <w:t xml:space="preserve"> Regular Exam - 16 April 2022</w:t>
      </w:r>
    </w:p>
    <w:p w14:paraId="26BA04AD" w14:textId="77777777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14D7564D" w:rsidR="005B57DF" w:rsidRPr="00F041A1" w:rsidRDefault="005B57DF" w:rsidP="007C7F1D">
      <w:pPr>
        <w:jc w:val="center"/>
      </w:pPr>
      <w:r w:rsidRPr="005E2AEC">
        <w:t>This is the Individual Project Assignment for the</w:t>
      </w:r>
      <w:hyperlink r:id="rId11">
        <w:r w:rsidRPr="000636F4">
          <w:t xml:space="preserve"> </w:t>
        </w:r>
        <w:r w:rsidRPr="000636F4">
          <w:rPr>
            <w:rStyle w:val="Hyperlink"/>
          </w:rPr>
          <w:t>Python Web Framework</w:t>
        </w:r>
        <w:r w:rsidRPr="005E2AEC">
          <w:rPr>
            <w:rStyle w:val="Hyperlink"/>
          </w:rPr>
          <w:t xml:space="preserve"> Course @ </w:t>
        </w:r>
        <w:r w:rsidRPr="005E2AEC">
          <w:rPr>
            <w:rStyle w:val="Hyperlink"/>
            <w:noProof/>
          </w:rPr>
          <w:t>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Pr="006F3738">
        <w:rPr>
          <w:b/>
        </w:rPr>
        <w:t>Django Framework</w:t>
      </w:r>
    </w:p>
    <w:p w14:paraId="1D395265" w14:textId="26103DAB" w:rsidR="005B57DF" w:rsidRPr="006F373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6F3738" w:rsidRPr="006F3738">
        <w:rPr>
          <w:b/>
          <w:lang w:val="bg-BG"/>
        </w:rPr>
        <w:t xml:space="preserve"> </w:t>
      </w:r>
      <w:r w:rsidR="006F3738" w:rsidRPr="006F3738">
        <w:rPr>
          <w:b/>
        </w:rPr>
        <w:t>(independent views)</w:t>
      </w:r>
    </w:p>
    <w:p w14:paraId="581A9DF0" w14:textId="16F63AD5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</w:p>
    <w:p w14:paraId="0188C51D" w14:textId="282D56E3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</w:p>
    <w:p w14:paraId="58BF843C" w14:textId="7149EA1A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</w:p>
    <w:p w14:paraId="460862B2" w14:textId="07B3477D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</w:p>
    <w:p w14:paraId="03CA419C" w14:textId="77777777" w:rsidR="007C7F1D" w:rsidRPr="007C7F1D" w:rsidRDefault="007C7F1D" w:rsidP="007C7F1D">
      <w:pPr>
        <w:suppressAutoHyphens/>
        <w:spacing w:before="60" w:after="90"/>
        <w:jc w:val="both"/>
        <w:rPr>
          <w:lang w:val="bg-BG"/>
        </w:rPr>
      </w:pPr>
    </w:p>
    <w:p w14:paraId="2BE3BC89" w14:textId="4DBFF337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rPr>
          <w:b/>
          <w:noProof/>
        </w:rPr>
        <w:t>PostgreSQL</w:t>
      </w:r>
      <w:r w:rsidR="003810C0">
        <w:rPr>
          <w:b/>
          <w:noProof/>
          <w:lang w:val="bg-BG"/>
        </w:rPr>
        <w:t xml:space="preserve"> </w:t>
      </w:r>
      <w:r w:rsidRPr="006F3738">
        <w:t xml:space="preserve">as 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</w:p>
    <w:p w14:paraId="5169E69B" w14:textId="27A805A1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>Optionally, use multiple storages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14:paraId="73ECBFA3" w14:textId="77777777" w:rsidR="000933B5" w:rsidRPr="000933B5" w:rsidRDefault="000933B5" w:rsidP="000933B5">
      <w:pPr>
        <w:spacing w:before="60" w:after="90"/>
        <w:jc w:val="both"/>
        <w:rPr>
          <w:lang w:val="bg-BG"/>
        </w:rPr>
      </w:pPr>
    </w:p>
    <w:p w14:paraId="1EA5116E" w14:textId="6D5DE7D4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</w:p>
    <w:p w14:paraId="68C2966C" w14:textId="2E82B986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–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with the according to adjustments, if such needed</w:t>
      </w:r>
      <w:r w:rsidR="002D0ED7">
        <w:t>)</w:t>
      </w:r>
    </w:p>
    <w:p w14:paraId="7065E6AD" w14:textId="66B4E1B8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2D0ED7">
        <w:rPr>
          <w:b/>
        </w:rPr>
        <w:t>,</w:t>
      </w:r>
      <w:r w:rsidR="000933B5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605AED1B" w14:textId="77777777" w:rsidR="000933B5" w:rsidRPr="000933B5" w:rsidRDefault="000933B5" w:rsidP="000933B5">
      <w:pPr>
        <w:spacing w:before="60" w:after="90"/>
        <w:jc w:val="both"/>
        <w:rPr>
          <w:lang w:val="en-GB"/>
        </w:rPr>
      </w:pPr>
    </w:p>
    <w:p w14:paraId="51075E9D" w14:textId="27D172D3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 functionality</w:t>
      </w:r>
      <w:r w:rsidR="00DD5CBA">
        <w:rPr>
          <w:b/>
          <w:bCs/>
        </w:rPr>
        <w:t>.</w:t>
      </w:r>
    </w:p>
    <w:p w14:paraId="75D9B558" w14:textId="7F2E5F42" w:rsidR="005B57DF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>(A part of the website, which is accessible by everyone – un/authenticated users and admins)</w:t>
      </w:r>
    </w:p>
    <w:p w14:paraId="50C1164F" w14:textId="1D031B3D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>The application must have</w:t>
      </w:r>
      <w:r w:rsidRPr="006F3738">
        <w:rPr>
          <w:b/>
          <w:bCs/>
        </w:rPr>
        <w:t xml:space="preserve"> </w:t>
      </w:r>
      <w:r w:rsidR="006F3738" w:rsidRPr="006F3738">
        <w:rPr>
          <w:b/>
          <w:bCs/>
        </w:rPr>
        <w:t xml:space="preserve">a </w:t>
      </w:r>
      <w:r w:rsidRPr="006F3738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</w:p>
    <w:p w14:paraId="46C0A175" w14:textId="77777777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>The application must have</w:t>
      </w:r>
      <w:r w:rsidRPr="006F3738">
        <w:rPr>
          <w:b/>
          <w:bCs/>
        </w:rPr>
        <w:t xml:space="preserve"> </w:t>
      </w:r>
      <w:r w:rsidR="006F3738" w:rsidRPr="006F3738">
        <w:rPr>
          <w:b/>
          <w:bCs/>
        </w:rPr>
        <w:t>a</w:t>
      </w:r>
      <w:r w:rsidR="00EC2389">
        <w:rPr>
          <w:b/>
          <w:bCs/>
          <w:lang w:val="bg-BG"/>
        </w:rPr>
        <w:t xml:space="preserve"> </w:t>
      </w:r>
      <w:r w:rsidR="00EC2389">
        <w:rPr>
          <w:b/>
          <w:bCs/>
        </w:rPr>
        <w:t>customized</w:t>
      </w:r>
      <w:r w:rsidR="006F3738" w:rsidRPr="006F3738">
        <w:rPr>
          <w:b/>
          <w:bCs/>
        </w:rPr>
        <w:t xml:space="preserve"> </w:t>
      </w:r>
      <w:r w:rsidRPr="006F3738">
        <w:rPr>
          <w:b/>
          <w:bCs/>
        </w:rPr>
        <w:t>a</w:t>
      </w:r>
      <w:r w:rsidRPr="006F3738">
        <w:rPr>
          <w:b/>
        </w:rPr>
        <w:t xml:space="preserve">dmin </w:t>
      </w:r>
      <w:r w:rsidRPr="006F3738">
        <w:t>part (accessible only to admins)</w:t>
      </w:r>
      <w:r w:rsidR="00EC2389">
        <w:t xml:space="preserve">. </w:t>
      </w:r>
    </w:p>
    <w:p w14:paraId="12D41CCC" w14:textId="0B32B3E1" w:rsidR="005B57DF" w:rsidRPr="006F3738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 xml:space="preserve">The customization must </w:t>
      </w:r>
      <w:r w:rsidRPr="00EC2389">
        <w:rPr>
          <w:b/>
          <w:bCs/>
        </w:rPr>
        <w:t>suit the needs</w:t>
      </w:r>
      <w:r>
        <w:t xml:space="preserve"> of the </w:t>
      </w:r>
      <w:r w:rsidRPr="00EC2389">
        <w:rPr>
          <w:b/>
          <w:bCs/>
        </w:rPr>
        <w:t>admins</w:t>
      </w:r>
      <w:r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77777777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th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Pr="00EC2389">
        <w:t xml:space="preserve">; </w:t>
      </w:r>
    </w:p>
    <w:p w14:paraId="5F59D650" w14:textId="77777777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>
        <w:t>.</w:t>
      </w:r>
    </w:p>
    <w:p w14:paraId="53773467" w14:textId="66BEDCB1" w:rsidR="00DD5CBA" w:rsidRDefault="00DD5CBA" w:rsidP="00DD5CBA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2032AF2E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Pr="00DD5CBA">
        <w:rPr>
          <w:b/>
          <w:bCs/>
        </w:rPr>
        <w:t>secured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2E509C47" w14:textId="77777777" w:rsidR="007C7F1D" w:rsidRDefault="007C7F1D" w:rsidP="007C7F1D">
      <w:pPr>
        <w:spacing w:before="60" w:after="90"/>
        <w:contextualSpacing/>
        <w:jc w:val="both"/>
        <w:rPr>
          <w:b/>
        </w:rPr>
      </w:pP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7C7F1D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0897B001" w14:textId="2B3BE08B" w:rsidR="006F3738" w:rsidRPr="006F3738" w:rsidRDefault="006F3738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</w:p>
    <w:p w14:paraId="316D5577" w14:textId="634C35CB" w:rsidR="006F3738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lastRenderedPageBreak/>
        <w:t xml:space="preserve">You should have at least </w:t>
      </w:r>
      <w:r w:rsidRPr="006F3738">
        <w:rPr>
          <w:b/>
          <w:bCs/>
        </w:rPr>
        <w:t>60% coverage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77777777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>strict in timing</w:t>
      </w:r>
      <w:r w:rsidRPr="007C623F">
        <w:t xml:space="preserve">! O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, your presentation ends. The remaining time will be for 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77777777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 w14:paraId="0B77122B" w14:textId="339D31B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 w:rsidR="007C7F1D">
        <w:t>-</w:t>
      </w:r>
      <w:r w:rsidRPr="005E2AEC">
        <w:t xml:space="preserve"> </w:t>
      </w:r>
      <w:r w:rsidRPr="005E2AEC">
        <w:rPr>
          <w:b/>
        </w:rPr>
        <w:t>0…20</w:t>
      </w:r>
    </w:p>
    <w:p w14:paraId="7200B71D" w14:textId="142EDAD2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="007C7F1D"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5</w:t>
      </w:r>
    </w:p>
    <w:p w14:paraId="648D69D4" w14:textId="0D71EE01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and forms correctly - 0…5</w:t>
      </w:r>
    </w:p>
    <w:p w14:paraId="207DB5EB" w14:textId="77B246D4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 w:rsidR="00431C55"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5</w:t>
      </w:r>
    </w:p>
    <w:p w14:paraId="6184F17A" w14:textId="56C1F5A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5</w:t>
      </w:r>
    </w:p>
    <w:p w14:paraId="13910448" w14:textId="5C93743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1EB73D07" w14:textId="5DFEF8F0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</w:t>
      </w:r>
      <w:r w:rsidR="00431C55" w:rsidRPr="00431C55">
        <w:rPr>
          <w:bCs/>
        </w:rPr>
        <w:t>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 w:rsidR="00431C55"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0F613191" w14:textId="00A3B77C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Testing </w:t>
      </w:r>
      <w:r w:rsidRPr="005E2AEC">
        <w:rPr>
          <w:noProof/>
        </w:rPr>
        <w:t>(</w:t>
      </w:r>
      <w:r w:rsidRPr="005E2AEC">
        <w:t>unit test and integration tests for</w:t>
      </w:r>
      <w:r w:rsidR="00431C55">
        <w:t xml:space="preserve"> the main </w:t>
      </w:r>
      <w:proofErr w:type="spellStart"/>
      <w:r w:rsidR="00431C55">
        <w:t>bussines</w:t>
      </w:r>
      <w:proofErr w:type="spellEnd"/>
      <w:r w:rsidR="00431C55">
        <w:t xml:space="preserve"> logi</w:t>
      </w:r>
      <w:r w:rsidR="00492451">
        <w:t>c</w:t>
      </w:r>
      <w:r w:rsidR="00431C55">
        <w:t xml:space="preserve"> in the view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777F94A7" w14:textId="7777777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0DC414E6" w14:textId="5AA85DF4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 w:rsidR="007C7F1D">
        <w:rPr>
          <w:noProof/>
        </w:rPr>
        <w:t>MTV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366281C3" w14:textId="2E4D1F0B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 w14:paraId="7C18F73E" w14:textId="02E89341" w:rsidR="006F3738" w:rsidRPr="005E2AEC" w:rsidRDefault="006F3738" w:rsidP="007C7F1D">
      <w:pPr>
        <w:ind w:firstLine="720"/>
        <w:jc w:val="both"/>
        <w:rPr>
          <w:lang w:val="bg-BG"/>
        </w:rPr>
      </w:pPr>
      <w:bookmarkStart w:id="1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all Python's </w:t>
      </w:r>
      <w:proofErr w:type="spellStart"/>
      <w:r w:rsidR="0096226E" w:rsidRPr="0096226E">
        <w:t>SoftUni</w:t>
      </w:r>
      <w:proofErr w:type="spellEnd"/>
      <w:r w:rsidR="0096226E" w:rsidRPr="0096226E">
        <w:t xml:space="preserve"> program and potential functionality outside the scope of the project</w:t>
      </w:r>
    </w:p>
    <w:bookmarkEnd w:id="1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40A21E9" w14:textId="735C736B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69632E27" w14:textId="75B94CF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>, not explicitly described in this section, will be counted as a bonus if it has practical usag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1B09D36D" w14:textId="77777777" w:rsidR="00431C55" w:rsidRDefault="00431C55" w:rsidP="007C7F1D">
      <w:pPr>
        <w:suppressAutoHyphens/>
        <w:spacing w:before="0" w:after="200"/>
        <w:jc w:val="both"/>
        <w:rPr>
          <w:lang w:val="bg-BG"/>
        </w:rPr>
      </w:pPr>
    </w:p>
    <w:p w14:paraId="12CD7FB4" w14:textId="77777777" w:rsidR="00431C55" w:rsidRPr="006F3738" w:rsidRDefault="00431C55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lastRenderedPageBreak/>
        <w:t>Submission Deadline</w:t>
      </w:r>
    </w:p>
    <w:p w14:paraId="27445C75" w14:textId="02E70EDD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 xml:space="preserve">before 23:59 on </w:t>
      </w:r>
      <w:r w:rsidR="009367BE">
        <w:rPr>
          <w:b/>
          <w:color w:val="000000" w:themeColor="text1"/>
        </w:rPr>
        <w:t>12</w:t>
      </w:r>
      <w:r w:rsidRPr="0060273C">
        <w:rPr>
          <w:b/>
          <w:color w:val="000000" w:themeColor="text1"/>
        </w:rPr>
        <w:t>-</w:t>
      </w:r>
      <w:r w:rsidR="009367BE">
        <w:rPr>
          <w:b/>
          <w:color w:val="000000" w:themeColor="text1"/>
        </w:rPr>
        <w:t>Apr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 xml:space="preserve">using a survey that will show up on </w:t>
      </w:r>
      <w:r w:rsidR="009367BE">
        <w:rPr>
          <w:b/>
          <w:color w:val="000000" w:themeColor="text1"/>
        </w:rPr>
        <w:t>8</w:t>
      </w:r>
      <w:r w:rsidRPr="0060273C">
        <w:rPr>
          <w:b/>
          <w:color w:val="000000" w:themeColor="text1"/>
        </w:rPr>
        <w:t>-</w:t>
      </w:r>
      <w:r w:rsidR="009367BE">
        <w:rPr>
          <w:b/>
          <w:color w:val="000000" w:themeColor="text1"/>
        </w:rPr>
        <w:t>Apr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end of 15-Apr-2022.</w:t>
      </w:r>
    </w:p>
    <w:p w14:paraId="72671582" w14:textId="1269E0F0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</w:t>
      </w:r>
      <w:r w:rsidR="009367BE">
        <w:rPr>
          <w:b/>
          <w:color w:val="000000" w:themeColor="text1"/>
        </w:rPr>
        <w:t>14</w:t>
      </w:r>
      <w:r w:rsidRPr="00B87719">
        <w:rPr>
          <w:b/>
          <w:color w:val="000000" w:themeColor="text1"/>
        </w:rPr>
        <w:t>-</w:t>
      </w:r>
      <w:r>
        <w:rPr>
          <w:b/>
          <w:color w:val="000000" w:themeColor="text1"/>
        </w:rPr>
        <w:t>A</w:t>
      </w:r>
      <w:r w:rsidR="009367BE">
        <w:rPr>
          <w:b/>
          <w:color w:val="000000" w:themeColor="text1"/>
        </w:rPr>
        <w:t>pr</w:t>
      </w:r>
      <w:r w:rsidRPr="00B87719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2333E51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480834C1" w14:textId="77777777" w:rsidR="009367BE" w:rsidRPr="005E2AEC" w:rsidRDefault="009367BE" w:rsidP="007C7F1D">
      <w:pPr>
        <w:spacing w:before="120" w:line="240" w:lineRule="auto"/>
        <w:jc w:val="both"/>
        <w:rPr>
          <w:lang w:val="bg-BG"/>
        </w:rPr>
      </w:pPr>
    </w:p>
    <w:p w14:paraId="7DDCA6CD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Well looking </w:t>
      </w:r>
      <w:r w:rsidRPr="005E2AEC">
        <w:rPr>
          <w:b/>
        </w:rPr>
        <w:t>user interface</w:t>
      </w:r>
      <w:r w:rsidRPr="005E2AEC">
        <w:t xml:space="preserve"> </w:t>
      </w:r>
      <w:r w:rsidRPr="005E2AEC">
        <w:rPr>
          <w:noProof/>
        </w:rPr>
        <w:t>(</w:t>
      </w:r>
      <w:r w:rsidRPr="005E2AEC">
        <w:rPr>
          <w:b/>
          <w:noProof/>
        </w:rPr>
        <w:t>UI</w:t>
      </w:r>
      <w:r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007B84F2" w14:textId="37412FC3" w:rsidR="009367BE" w:rsidRPr="009367BE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1BF10BF2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for one module in </w:t>
      </w:r>
      <w:r w:rsidR="007944D6" w:rsidRPr="007944D6">
        <w:rPr>
          <w:b/>
          <w:bCs/>
        </w:rPr>
        <w:t xml:space="preserve">the open or the professional program at </w:t>
      </w:r>
      <w:proofErr w:type="spellStart"/>
      <w:r w:rsidR="007944D6" w:rsidRPr="007944D6">
        <w:rPr>
          <w:b/>
          <w:bCs/>
        </w:rPr>
        <w:t>SoftUni</w:t>
      </w:r>
      <w:proofErr w:type="spellEnd"/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756E50">
        <w:t>since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5AD8B727" w:rsidR="0096226E" w:rsidRPr="0096226E" w:rsidRDefault="0096226E" w:rsidP="007C7F1D">
      <w:pPr>
        <w:jc w:val="both"/>
      </w:pPr>
      <w:r>
        <w:t xml:space="preserve">We will connect </w:t>
      </w:r>
      <w:r w:rsidRPr="0096226E">
        <w:rPr>
          <w:b/>
          <w:bCs/>
        </w:rPr>
        <w:t>personally</w:t>
      </w:r>
      <w:r>
        <w:t xml:space="preserve"> with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16D302" w14:textId="77777777" w:rsidR="002E78F9" w:rsidRDefault="002E78F9" w:rsidP="008068A2">
      <w:pPr>
        <w:spacing w:after="0" w:line="240" w:lineRule="auto"/>
      </w:pPr>
      <w:r>
        <w:separator/>
      </w:r>
    </w:p>
  </w:endnote>
  <w:endnote w:type="continuationSeparator" w:id="0">
    <w:p w14:paraId="7AEC7D96" w14:textId="77777777" w:rsidR="002E78F9" w:rsidRDefault="002E78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016879" w14:textId="77777777" w:rsidR="002E78F9" w:rsidRDefault="002E78F9" w:rsidP="008068A2">
      <w:pPr>
        <w:spacing w:after="0" w:line="240" w:lineRule="auto"/>
      </w:pPr>
      <w:r>
        <w:separator/>
      </w:r>
    </w:p>
  </w:footnote>
  <w:footnote w:type="continuationSeparator" w:id="0">
    <w:p w14:paraId="2A0A4C5F" w14:textId="77777777" w:rsidR="002E78F9" w:rsidRDefault="002E78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8"/>
  </w:num>
  <w:num w:numId="7">
    <w:abstractNumId w:val="0"/>
  </w:num>
  <w:num w:numId="8">
    <w:abstractNumId w:val="4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qwUApcarvSwAAAA="/>
  </w:docVars>
  <w:rsids>
    <w:rsidRoot w:val="008068A2"/>
    <w:rsid w:val="000006BB"/>
    <w:rsid w:val="00002C1C"/>
    <w:rsid w:val="00007044"/>
    <w:rsid w:val="00007496"/>
    <w:rsid w:val="0001451E"/>
    <w:rsid w:val="00023DC6"/>
    <w:rsid w:val="00025F04"/>
    <w:rsid w:val="000267FD"/>
    <w:rsid w:val="00064D15"/>
    <w:rsid w:val="0008559D"/>
    <w:rsid w:val="00086727"/>
    <w:rsid w:val="0009209B"/>
    <w:rsid w:val="000933B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2E78F9"/>
    <w:rsid w:val="00305122"/>
    <w:rsid w:val="003054C3"/>
    <w:rsid w:val="003230CF"/>
    <w:rsid w:val="00330B89"/>
    <w:rsid w:val="0033212E"/>
    <w:rsid w:val="0033490F"/>
    <w:rsid w:val="003713E3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331A"/>
    <w:rsid w:val="0047640B"/>
    <w:rsid w:val="0047644B"/>
    <w:rsid w:val="00476BAC"/>
    <w:rsid w:val="00476D4B"/>
    <w:rsid w:val="00491748"/>
    <w:rsid w:val="00492451"/>
    <w:rsid w:val="004A7E77"/>
    <w:rsid w:val="004B0253"/>
    <w:rsid w:val="004C0A80"/>
    <w:rsid w:val="004D03E1"/>
    <w:rsid w:val="004D22B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25800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D218CD"/>
    <w:rsid w:val="00D22895"/>
    <w:rsid w:val="00D3404A"/>
    <w:rsid w:val="00D36BB8"/>
    <w:rsid w:val="00D41189"/>
    <w:rsid w:val="00D4354E"/>
    <w:rsid w:val="00D43F69"/>
    <w:rsid w:val="00D50F79"/>
    <w:rsid w:val="00D5407B"/>
    <w:rsid w:val="00D5549F"/>
    <w:rsid w:val="00D73957"/>
    <w:rsid w:val="00D8395C"/>
    <w:rsid w:val="00D910AA"/>
    <w:rsid w:val="00D94345"/>
    <w:rsid w:val="00DA028F"/>
    <w:rsid w:val="00DB622C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20B48"/>
    <w:rsid w:val="00F258BA"/>
    <w:rsid w:val="00F27E9C"/>
    <w:rsid w:val="00F41F41"/>
    <w:rsid w:val="00F46918"/>
    <w:rsid w:val="00F46DDE"/>
    <w:rsid w:val="00F655ED"/>
    <w:rsid w:val="00F7033C"/>
    <w:rsid w:val="00F859CA"/>
    <w:rsid w:val="00F93284"/>
    <w:rsid w:val="00F96D0D"/>
    <w:rsid w:val="00F976AD"/>
    <w:rsid w:val="00FA6349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96/python-web-framework-march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EDF7764-92D4-4E17-B89D-EA8C9F132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03</Words>
  <Characters>506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3-02T08:54:00Z</dcterms:created>
  <dcterms:modified xsi:type="dcterms:W3CDTF">2022-03-02T08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